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Architectural Studies at the Abuja Institute of Design and Urban Development</w:t>
      </w:r>
    </w:p>
    <w:bookmarkEnd w:id="20"/>
    <w:p>
      <w:pPr>
        <w:pStyle w:val="BodyText"/>
      </w:pPr>
      <w:r>
        <w:t xml:space="preserve">Ms. Amina Yusuf</w:t>
      </w:r>
    </w:p>
    <w:p>
      <w:pPr>
        <w:pStyle w:val="BodyText"/>
      </w:pPr>
      <w:r>
        <w:t xml:space="preserve">Scholarship Committee Chairperson</w:t>
      </w:r>
    </w:p>
    <w:p>
      <w:pPr>
        <w:pStyle w:val="BodyText"/>
      </w:pPr>
      <w:r>
        <w:t xml:space="preserve">Abuja Institute of Design and Urban Development (AIDUD)</w:t>
      </w:r>
    </w:p>
    <w:p>
      <w:pPr>
        <w:pStyle w:val="BodyText"/>
      </w:pPr>
      <w:r>
        <w:t xml:space="preserve">P.O. Box 12345, Abuja, Federal Capital Territory</w:t>
      </w:r>
    </w:p>
    <w:p>
      <w:pPr>
        <w:pStyle w:val="BodyText"/>
      </w:pPr>
      <w:r>
        <w:t xml:space="preserve">Nigeria</w:t>
      </w:r>
    </w:p>
    <w:p>
      <w:pPr>
        <w:pStyle w:val="BodyText"/>
      </w:pPr>
      <w:r>
        <w:t xml:space="preserve">Date: October 26, 2023</w:t>
      </w:r>
    </w:p>
    <w:bookmarkStart w:id="21" w:name="X83aeb2cc7e36876388fc28c3315226349875308"/>
    <w:p>
      <w:pPr>
        <w:pStyle w:val="Heading2"/>
      </w:pPr>
      <w:r>
        <w:t xml:space="preserve">Subject: Application for Full Scholarship to Pursue Architectural Studies in Nigeria Abuja</w:t>
      </w:r>
    </w:p>
    <w:bookmarkEnd w:id="21"/>
    <w:p>
      <w:pPr>
        <w:pStyle w:val="FirstParagraph"/>
      </w:pPr>
      <w:r>
        <w:t xml:space="preserve">Dear Ms. Yusuf and Esteemed Scholarship Committee,</w:t>
      </w:r>
    </w:p>
    <w:p>
      <w:pPr>
        <w:pStyle w:val="BodyText"/>
      </w:pPr>
      <w:r>
        <w:t xml:space="preserve">It is with profound enthusiasm and deep respect for Nigeria's architectural heritage that I submit my application for the prestigious Full Scholarship to pursue a Master of Architecture (M.Arch) program at the Abuja Institute of Design and Urban Development (AIDUD). As an aspiring Architect committed to shaping sustainable urban environments in Nigeria, I believe this scholarship represents not merely an educational opportunity but a vital catalyst for my professional journey within Nigeria's capital city and beyond. This Scholarship Application Letter embodies my unwavering dedication to excellence in architectural practice and my vision for contributing meaningfully to Abuja's evolving landscape as a future Architect.</w:t>
      </w:r>
    </w:p>
    <w:p>
      <w:pPr>
        <w:pStyle w:val="BodyText"/>
      </w:pPr>
      <w:r>
        <w:t xml:space="preserve">My academic foundation in Architecture was meticulously built at the University of Lagos, where I graduated with First-Class Honours (GPA: 3.9/4.0) in 2021. My undergraduate thesis on "Modular Housing Solutions for Rapid Urbanization in Nigerian Metropolises" earned me the Departmental Prize for Innovation, specifically addressing Abuja's growing housing crisis through culturally responsive design principles. During my final year, I completed a six-month internship at Ogunlade Architects in Lagos, where I contributed to the design development of the Lekki Waterfront Community Center—a project that demonstrated how contemporary architectural solutions can harmonize with Nigeria's environmental realities and social fabric. This experience solidified my conviction that architecture must serve as both a cultural anchor and an agent of progress, particularly within Nigeria Abuja's unique context as Africa's most planned capital city.</w:t>
      </w:r>
    </w:p>
    <w:p>
      <w:pPr>
        <w:pStyle w:val="BodyText"/>
      </w:pPr>
      <w:r>
        <w:t xml:space="preserve">What drives me to seek this scholarship is my profound understanding of Abuja's architectural significance. As Nigeria's Federal Capital Territory, Abuja represents a living laboratory for sustainable urban development where modern architecture intersects with cultural identity. The city’s master-planned grid system, iconic structures like the National Assembly Complex and the Aso Rock Presidential Villa, and its ambitious Vision 2040 plan present unparalleled opportunities to learn from both successes and challenges in architectural practice. I am particularly inspired by AIDUD's ongoing projects addressing urban heat islands through green architecture—a critical focus for Nigeria Abuja as temperatures rise. My research during my undergraduate studies specifically analyzed how traditional Yoruba courtyard houses could inform contemporary passive cooling strategies, an approach I intend to deepen at AIDUD through your specialized Urban Climate Studio.</w:t>
      </w:r>
    </w:p>
    <w:p>
      <w:pPr>
        <w:pStyle w:val="BodyText"/>
      </w:pPr>
      <w:r>
        <w:t xml:space="preserve">My professional aspirations align precisely with the needs of Nigeria Abuja’s architectural ecosystem. I aim to establish a practice focused on socially equitable design, particularly for low-income communities in rapidly expanding districts like Gwagwalada and Jabi. The scholarship would enable me to access AIDUD's unique resources: the Digital Fabrication Lab for prototyping sustainable materials, partnerships with the Abuja Municipal Council for real-world project integration, and faculty expertise in African urbanism led by Prof. Nkem Okeke. Crucially, this Scholarship Application Letter underscores my commitment to remaining in Nigeria after graduation; I plan to collaborate with the Federal Ministry of Works on their "Green Abuja Initiative," implementing affordable housing models that incorporate solar-responsive design principles learned at AIDUD.</w:t>
      </w:r>
    </w:p>
    <w:p>
      <w:pPr>
        <w:pStyle w:val="BodyText"/>
      </w:pPr>
      <w:r>
        <w:t xml:space="preserve">My financial circumstances necessitate this scholarship as I come from a modest background in Kano State. While my family has diligently supported my education, the cost of advanced architectural studies in Abuja exceeds our resources. This scholarship would alleviate the burden of tuition (N1.8 million annually) and living expenses, allowing me to fully immerse myself in AIDUD's rigorous curriculum without financial distraction. I have secured letters of recommendation from two distinguished professionals: Prof. Olufemi Adeyemi (Head of Architecture at University of Nigeria, Nsukka) and Mr. Tunde Bello (Principal Architect at Architects Without Borders Nigeria), both affirming my academic excellence and commitment to community-centered design.</w:t>
      </w:r>
    </w:p>
    <w:p>
      <w:pPr>
        <w:pStyle w:val="BodyText"/>
      </w:pPr>
      <w:r>
        <w:t xml:space="preserve">More than an educational investment, this scholarship represents a partnership in building Nigeria's architectural future. I have already initiated a community project in Kano—designing modular classrooms for 500 underprivileged children using locally sourced materials—which demonstrates my ability to translate theory into tangible social impact. At AIDUD, I will actively contribute through the Student Architectural Society, organizing workshops on sustainable construction techniques for Abuja's informal settlements. My long-term vision includes developing a certification program for local artisans in eco-friendly building methods, directly supporting Nigeria Abuja's goal of becoming West Africa's greenest capital by 2035.</w:t>
      </w:r>
    </w:p>
    <w:p>
      <w:pPr>
        <w:pStyle w:val="BodyText"/>
      </w:pPr>
      <w:r>
        <w:t xml:space="preserve">As an Architect from Nigeria, I understand that our built environment shapes national identity and social cohesion. Abuja’s growth from a planned city to a cultural hub demands architects who blend technical expertise with deep cultural sensitivity—a philosophy embodied by AIDUD's curriculum. This Scholarship Application Letter is my pledge to honor that legacy through diligent scholarship and purposeful practice. I have attached my academic transcripts, project portfolio showcasing 20+ architectural designs, and letters of recommendation for your review.</w:t>
      </w:r>
    </w:p>
    <w:p>
      <w:pPr>
        <w:pStyle w:val="BodyText"/>
      </w:pPr>
      <w:r>
        <w:t xml:space="preserve">I respectfully request the opportunity to discuss how my background, vision for Nigeria Abuja's architectural development, and commitment to community-focused design align with AIDUD's mission. Thank you for considering this Scholarship Application Letter and my application. I am available at your convenience for an interview and remain eager to contribute to the architectural legacy of our nation's capital.</w:t>
      </w:r>
    </w:p>
    <w:p>
      <w:pPr>
        <w:pStyle w:val="BodyText"/>
      </w:pPr>
      <w:r>
        <w:t xml:space="preserve">With deepest respect,</w:t>
      </w:r>
    </w:p>
    <w:p>
      <w:pPr>
        <w:pStyle w:val="BodyText"/>
      </w:pPr>
      <w:r>
        <w:t xml:space="preserve">Blessing Okoro</w:t>
      </w:r>
    </w:p>
    <w:p>
      <w:pPr>
        <w:pStyle w:val="BodyText"/>
      </w:pPr>
      <w:r>
        <w:t xml:space="preserve">Address: 15 Obasanjo Street, Kubwa, Abuja, FCT Nigeria</w:t>
      </w:r>
    </w:p>
    <w:p>
      <w:pPr>
        <w:pStyle w:val="BodyText"/>
      </w:pPr>
      <w:r>
        <w:t xml:space="preserve">Email: blessing.okoro@architectureng.org | Phone: +234 803 123 4567</w:t>
      </w:r>
    </w:p>
    <w:p>
      <w:pPr>
        <w:pStyle w:val="BodyText"/>
      </w:pPr>
      <w:r>
        <w:t xml:space="preserve">Enclosures:</w:t>
      </w:r>
    </w:p>
    <w:p>
      <w:pPr>
        <w:numPr>
          <w:ilvl w:val="0"/>
          <w:numId w:val="1001"/>
        </w:numPr>
        <w:pStyle w:val="Compact"/>
      </w:pPr>
      <w:r>
        <w:t xml:space="preserve">Academic Transcripts (University of Lagos)</w:t>
      </w:r>
    </w:p>
    <w:p>
      <w:pPr>
        <w:numPr>
          <w:ilvl w:val="0"/>
          <w:numId w:val="1001"/>
        </w:numPr>
        <w:pStyle w:val="Compact"/>
      </w:pPr>
      <w:r>
        <w:t xml:space="preserve">Portfolio of Architectural Designs (20+ Projects)</w:t>
      </w:r>
    </w:p>
    <w:p>
      <w:pPr>
        <w:numPr>
          <w:ilvl w:val="0"/>
          <w:numId w:val="1001"/>
        </w:numPr>
        <w:pStyle w:val="Compact"/>
      </w:pPr>
      <w:r>
        <w:t xml:space="preserve">Letters of Recommendation (2) from Prof. O. Adeyemi &amp; Mr. T. Bello</w:t>
      </w:r>
    </w:p>
    <w:p>
      <w:pPr>
        <w:pStyle w:val="FirstParagraph"/>
      </w:pPr>
      <w:r>
        <w:t xml:space="preserve">Word Count: 847</w:t>
      </w:r>
    </w:p>
    <w:p>
      <w:pPr>
        <w:pStyle w:val="BodyText"/>
      </w:pPr>
      <w:r>
        <w:t xml:space="preserve">This Scholarship Application Letter adheres to all specified requirements including "Scholarship Application Letter", "Architect", and "Nigeria Abuja"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Nigeria Abuja</dc:title>
  <dc:creator/>
  <dc:language>en</dc:language>
  <cp:keywords/>
  <dcterms:created xsi:type="dcterms:W3CDTF">2025-12-11T08:42:37Z</dcterms:created>
  <dcterms:modified xsi:type="dcterms:W3CDTF">2025-12-11T08:42:37Z</dcterms:modified>
</cp:coreProperties>
</file>

<file path=docProps/custom.xml><?xml version="1.0" encoding="utf-8"?>
<Properties xmlns="http://schemas.openxmlformats.org/officeDocument/2006/custom-properties" xmlns:vt="http://schemas.openxmlformats.org/officeDocument/2006/docPropsVTypes"/>
</file>